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5ADA62" w14:textId="360F0684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EXO </w:t>
      </w:r>
      <w:r w:rsidR="00C74BBC">
        <w:rPr>
          <w:rFonts w:ascii="Arial" w:hAnsi="Arial" w:cs="Arial"/>
          <w:sz w:val="24"/>
          <w:szCs w:val="24"/>
        </w:rPr>
        <w:t>V</w:t>
      </w:r>
      <w:r w:rsidR="00EB67A1">
        <w:rPr>
          <w:rFonts w:ascii="Arial" w:hAnsi="Arial" w:cs="Arial"/>
          <w:sz w:val="24"/>
          <w:szCs w:val="24"/>
        </w:rPr>
        <w:t>I</w:t>
      </w:r>
      <w:r w:rsidR="00C74BBC">
        <w:rPr>
          <w:rFonts w:ascii="Arial" w:hAnsi="Arial" w:cs="Arial"/>
          <w:sz w:val="24"/>
          <w:szCs w:val="24"/>
        </w:rPr>
        <w:t>II</w:t>
      </w:r>
    </w:p>
    <w:p w14:paraId="2C78A26B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9918" w:type="dxa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2862"/>
      </w:tblGrid>
      <w:tr w:rsidR="00115CC9" w:rsidRPr="001539FB" w14:paraId="1738EBCF" w14:textId="77777777" w:rsidTr="00EA0F54">
        <w:tc>
          <w:tcPr>
            <w:tcW w:w="1244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862" w:type="dxa"/>
          </w:tcPr>
          <w:p w14:paraId="54352E2A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14:paraId="5689E84E" w14:textId="77777777" w:rsidTr="00EA0F54">
        <w:tc>
          <w:tcPr>
            <w:tcW w:w="7056" w:type="dxa"/>
            <w:gridSpan w:val="3"/>
          </w:tcPr>
          <w:p w14:paraId="7DBB22E9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2862" w:type="dxa"/>
          </w:tcPr>
          <w:p w14:paraId="0F374620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9752022" w14:textId="77777777" w:rsidTr="00EA0F54">
        <w:tc>
          <w:tcPr>
            <w:tcW w:w="6347" w:type="dxa"/>
            <w:gridSpan w:val="2"/>
          </w:tcPr>
          <w:p w14:paraId="03A1D866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3571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6D46D40F" w14:textId="77777777" w:rsidTr="00EA0F54">
        <w:tc>
          <w:tcPr>
            <w:tcW w:w="9918" w:type="dxa"/>
            <w:gridSpan w:val="4"/>
          </w:tcPr>
          <w:p w14:paraId="3D5E7F4F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76806B88" w14:textId="77777777" w:rsidTr="00EA0F54">
        <w:tc>
          <w:tcPr>
            <w:tcW w:w="9918" w:type="dxa"/>
            <w:gridSpan w:val="4"/>
          </w:tcPr>
          <w:p w14:paraId="514245E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192FD5D7" w14:textId="77777777" w:rsidTr="00EA0F54">
        <w:tc>
          <w:tcPr>
            <w:tcW w:w="9918" w:type="dxa"/>
            <w:gridSpan w:val="4"/>
          </w:tcPr>
          <w:p w14:paraId="37AA3E9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: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9918" w:type="dxa"/>
        <w:tblInd w:w="-567" w:type="dxa"/>
        <w:tblLook w:val="04A0" w:firstRow="1" w:lastRow="0" w:firstColumn="1" w:lastColumn="0" w:noHBand="0" w:noVBand="1"/>
      </w:tblPr>
      <w:tblGrid>
        <w:gridCol w:w="3227"/>
        <w:gridCol w:w="6691"/>
      </w:tblGrid>
      <w:tr w:rsidR="001539FB" w:rsidRPr="001539FB" w14:paraId="55CDD34F" w14:textId="77777777" w:rsidTr="00EA0F54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6691" w:type="dxa"/>
          </w:tcPr>
          <w:p w14:paraId="50AB46F4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221F004" w14:textId="77777777" w:rsidTr="00EA0F54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6691" w:type="dxa"/>
          </w:tcPr>
          <w:p w14:paraId="5F10C9F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1C20519A" w14:textId="77777777" w:rsidTr="00EA0F54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Coorientador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do exterior:</w:t>
            </w:r>
          </w:p>
        </w:tc>
        <w:tc>
          <w:tcPr>
            <w:tcW w:w="6691" w:type="dxa"/>
          </w:tcPr>
          <w:p w14:paraId="52F1AA5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E74F3EF" w14:textId="77777777" w:rsidTr="00EA0F54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6691" w:type="dxa"/>
          </w:tcPr>
          <w:p w14:paraId="29E0C1BB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7EBC8959" w14:textId="77777777" w:rsidTr="00EA0F54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6691" w:type="dxa"/>
          </w:tcPr>
          <w:p w14:paraId="4F92633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inicial do estágio: </w:t>
            </w:r>
          </w:p>
          <w:p w14:paraId="3DF5E38B" w14:textId="77777777" w:rsidR="00115CC9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</w:p>
          <w:p w14:paraId="1D2710CF" w14:textId="39AB50B8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bookmarkStart w:id="0" w:name="_GoBack"/>
            <w:bookmarkEnd w:id="0"/>
            <w:r>
              <w:rPr>
                <w:rFonts w:ascii="Arial" w:hAnsi="Arial" w:cs="Arial"/>
                <w:sz w:val="22"/>
                <w:szCs w:val="22"/>
              </w:rPr>
              <w:t>______meses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77777777" w:rsidR="001539FB" w:rsidRDefault="007C4407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conhecer as normas que regem o Programa de Doutorado no Exterior – PDSE da Coordenação de Aperfeiçoamento de Pessoal de Nível Superior - CAPES e aceito atendê-las e cumpri-las em todos os requisitos.</w:t>
      </w:r>
    </w:p>
    <w:p w14:paraId="414B7B26" w14:textId="77777777" w:rsidR="007C4407" w:rsidRDefault="007C4407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</w:p>
    <w:p w14:paraId="07C0339B" w14:textId="77777777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C1654">
        <w:rPr>
          <w:rFonts w:cs="Arial"/>
          <w:sz w:val="22"/>
          <w:szCs w:val="22"/>
        </w:rPr>
        <w:t>4</w:t>
      </w:r>
    </w:p>
    <w:p w14:paraId="738869C4" w14:textId="62C14A4E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2C4C7817" w14:textId="77777777" w:rsidR="00F70B4C" w:rsidRDefault="00F70B4C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77777777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4F434471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  <w:p w14:paraId="62A5941E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</w:tr>
    </w:tbl>
    <w:p w14:paraId="225829FF" w14:textId="77777777" w:rsidR="00795F2E" w:rsidRDefault="00795F2E" w:rsidP="00795F2E">
      <w:pPr>
        <w:tabs>
          <w:tab w:val="left" w:pos="9072"/>
        </w:tabs>
        <w:ind w:left="-567" w:right="-234"/>
        <w:jc w:val="center"/>
        <w:rPr>
          <w:b/>
        </w:rPr>
      </w:pPr>
    </w:p>
    <w:p w14:paraId="2B4FEAEA" w14:textId="77777777" w:rsidR="00FB592D" w:rsidRDefault="00FB592D" w:rsidP="00795F2E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8F4F6F" w14:textId="77777777" w:rsidR="00FE4528" w:rsidRDefault="00FE4528" w:rsidP="004E2666">
      <w:r>
        <w:separator/>
      </w:r>
    </w:p>
  </w:endnote>
  <w:endnote w:type="continuationSeparator" w:id="0">
    <w:p w14:paraId="0EDADAFB" w14:textId="77777777" w:rsidR="00FE4528" w:rsidRDefault="00FE4528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proofErr w:type="spellStart"/>
    <w:r w:rsidRPr="003325E3">
      <w:rPr>
        <w:rFonts w:ascii="Arial" w:hAnsi="Arial"/>
        <w:sz w:val="16"/>
        <w:szCs w:val="16"/>
      </w:rPr>
      <w:t>Pró-Reitoria</w:t>
    </w:r>
    <w:proofErr w:type="spellEnd"/>
    <w:r w:rsidRPr="003325E3">
      <w:rPr>
        <w:rFonts w:ascii="Arial" w:hAnsi="Arial"/>
        <w:sz w:val="16"/>
        <w:szCs w:val="16"/>
      </w:rPr>
      <w:t xml:space="preserve">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FE4528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A5F82" w14:textId="77777777" w:rsidR="00FE4528" w:rsidRDefault="00FE4528" w:rsidP="004E2666">
      <w:r>
        <w:separator/>
      </w:r>
    </w:p>
  </w:footnote>
  <w:footnote w:type="continuationSeparator" w:id="0">
    <w:p w14:paraId="356DF500" w14:textId="77777777" w:rsidR="00FE4528" w:rsidRDefault="00FE4528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C1654"/>
    <w:rsid w:val="006F1752"/>
    <w:rsid w:val="00745346"/>
    <w:rsid w:val="00795F2E"/>
    <w:rsid w:val="007C275F"/>
    <w:rsid w:val="007C2795"/>
    <w:rsid w:val="007C4407"/>
    <w:rsid w:val="008053EC"/>
    <w:rsid w:val="00837C6E"/>
    <w:rsid w:val="0085595D"/>
    <w:rsid w:val="008961F3"/>
    <w:rsid w:val="008A2A6E"/>
    <w:rsid w:val="008A6E2F"/>
    <w:rsid w:val="008B6AC7"/>
    <w:rsid w:val="008F0415"/>
    <w:rsid w:val="00934A23"/>
    <w:rsid w:val="00934D25"/>
    <w:rsid w:val="009578A8"/>
    <w:rsid w:val="00980F4C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0F54"/>
    <w:rsid w:val="00EA7D5A"/>
    <w:rsid w:val="00EB67A1"/>
    <w:rsid w:val="00EC0B08"/>
    <w:rsid w:val="00F00984"/>
    <w:rsid w:val="00F102DE"/>
    <w:rsid w:val="00F44399"/>
    <w:rsid w:val="00F54D7B"/>
    <w:rsid w:val="00F70B4C"/>
    <w:rsid w:val="00F72640"/>
    <w:rsid w:val="00FA5852"/>
    <w:rsid w:val="00FB592D"/>
    <w:rsid w:val="00FC1FE0"/>
    <w:rsid w:val="00FC773D"/>
    <w:rsid w:val="00FC7925"/>
    <w:rsid w:val="00FE45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8BC119-8A4D-4D62-A792-36CC5F14C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Usuario</cp:lastModifiedBy>
  <cp:revision>3</cp:revision>
  <cp:lastPrinted>2022-02-22T14:05:00Z</cp:lastPrinted>
  <dcterms:created xsi:type="dcterms:W3CDTF">2024-10-23T19:15:00Z</dcterms:created>
  <dcterms:modified xsi:type="dcterms:W3CDTF">2024-10-24T17:48:00Z</dcterms:modified>
</cp:coreProperties>
</file>